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707B3" w14:textId="726D50DA" w:rsidR="00F91150" w:rsidRPr="00212271" w:rsidRDefault="00212271" w:rsidP="00212271">
      <w:pPr>
        <w:jc w:val="center"/>
        <w:rPr>
          <w:b/>
          <w:bCs/>
          <w:sz w:val="44"/>
          <w:szCs w:val="44"/>
        </w:rPr>
      </w:pPr>
      <w:r w:rsidRPr="00212271">
        <w:rPr>
          <w:b/>
          <w:bCs/>
          <w:sz w:val="44"/>
          <w:szCs w:val="44"/>
        </w:rPr>
        <w:t>Assignment 6.4</w:t>
      </w:r>
    </w:p>
    <w:p w14:paraId="1023C057" w14:textId="77777777" w:rsidR="00212271" w:rsidRDefault="00212271"/>
    <w:p w14:paraId="66C3B09B" w14:textId="3C1F198B" w:rsidR="00212271" w:rsidRPr="00212271" w:rsidRDefault="00212271">
      <w:pPr>
        <w:rPr>
          <w:i/>
          <w:iCs/>
        </w:rPr>
      </w:pPr>
      <w:r w:rsidRPr="00212271">
        <w:rPr>
          <w:i/>
          <w:iCs/>
        </w:rPr>
        <w:t>Becca Buechle</w:t>
      </w:r>
    </w:p>
    <w:p w14:paraId="7A7588D4" w14:textId="46969116" w:rsidR="00212271" w:rsidRDefault="00212271">
      <w:pPr>
        <w:rPr>
          <w:i/>
          <w:iCs/>
        </w:rPr>
      </w:pPr>
      <w:r w:rsidRPr="00212271">
        <w:rPr>
          <w:i/>
          <w:iCs/>
        </w:rPr>
        <w:t>October 18, 2020</w:t>
      </w:r>
    </w:p>
    <w:p w14:paraId="1948DDC6" w14:textId="1B70B42C" w:rsidR="00212271" w:rsidRDefault="00212271">
      <w:pPr>
        <w:rPr>
          <w:i/>
          <w:iCs/>
        </w:rPr>
      </w:pPr>
    </w:p>
    <w:p w14:paraId="4DBCBB26" w14:textId="07F3DF35" w:rsidR="00212271" w:rsidRPr="00212271" w:rsidRDefault="00212271">
      <w:pPr>
        <w:rPr>
          <w:i/>
          <w:iCs/>
        </w:rPr>
      </w:pPr>
      <w:bookmarkStart w:id="0" w:name="_GoBack"/>
      <w:bookmarkEnd w:id="0"/>
      <w:r>
        <w:rPr>
          <w:i/>
          <w:iCs/>
          <w:noProof/>
        </w:rPr>
        <w:drawing>
          <wp:inline distT="0" distB="0" distL="0" distR="0" wp14:anchorId="45BB4599" wp14:editId="0D54C41A">
            <wp:extent cx="5934075" cy="2390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12271" w:rsidRPr="00212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tDC1MDcxMDAwNDFW0lEKTi0uzszPAykwrAUAAMAWJiwAAAA="/>
  </w:docVars>
  <w:rsids>
    <w:rsidRoot w:val="00212271"/>
    <w:rsid w:val="00212271"/>
    <w:rsid w:val="00F91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C9D6C"/>
  <w15:chartTrackingRefBased/>
  <w15:docId w15:val="{CCF4BF3A-959A-46D7-AA4A-561EBCB1F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10-22T00:03:00Z</dcterms:created>
  <dcterms:modified xsi:type="dcterms:W3CDTF">2020-10-22T00:04:00Z</dcterms:modified>
</cp:coreProperties>
</file>